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CB89" w14:textId="06412532" w:rsidR="005235FA" w:rsidRPr="000979F9" w:rsidRDefault="00E53E59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0979F9">
        <w:rPr>
          <w:rFonts w:ascii="Liberation Serif" w:hAnsi="Liberation Serif" w:cs="Dubai Medium"/>
          <w:b/>
          <w:bCs/>
        </w:rPr>
        <w:t xml:space="preserve">Access Level  </w:t>
      </w:r>
    </w:p>
    <w:p w14:paraId="57B12ADF" w14:textId="77777777" w:rsidR="005235FA" w:rsidRDefault="005235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021F9480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E53E59" w:rsidRPr="00E53E59">
              <w:t>Access</w:t>
            </w:r>
            <w:r w:rsidR="00E53E59">
              <w:t xml:space="preserve"> </w:t>
            </w:r>
            <w:r w:rsidR="00E53E59" w:rsidRPr="00E53E59">
              <w:t>Level</w:t>
            </w:r>
            <w:r w:rsidR="0064241C">
              <w:t xml:space="preserve"> </w:t>
            </w:r>
            <w:r w:rsidR="00687D73">
              <w:t xml:space="preserve">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4691FDA0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881CD8">
              <w:t>22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032CB68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322AD92F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71DBE">
              <w:t>Admin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515860A9" w14:textId="0A3BE074" w:rsidR="00271DBE" w:rsidRDefault="00000000" w:rsidP="00CD33B2">
            <w:pPr>
              <w:pStyle w:val="Standard"/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</w:t>
            </w:r>
            <w:r w:rsidR="00CD33B2">
              <w:t>Wants to set or modify the access level for each user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1FD5579B" w:rsidR="005235FA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64241C">
              <w:t xml:space="preserve">This use case describes how admins can </w:t>
            </w:r>
            <w:r w:rsidR="007A7BAA">
              <w:t xml:space="preserve">set or modify the access level for </w:t>
            </w:r>
            <w:r w:rsidR="0064241C">
              <w:t>user</w:t>
            </w:r>
            <w:r w:rsidR="007A7BAA">
              <w:t>s.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64939F11" w14:textId="77777777" w:rsidR="004E059B" w:rsidRDefault="00E45E3A">
            <w:pPr>
              <w:pStyle w:val="Standard"/>
            </w:pPr>
            <w:r>
              <w:t xml:space="preserve">            </w:t>
            </w:r>
            <w:r w:rsidRPr="00E45E3A">
              <w:t>When an admin opens his or her panel, they click on Setting/editing access levels.</w:t>
            </w:r>
          </w:p>
          <w:p w14:paraId="245F3EF9" w14:textId="2EA755CE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356C2E2A" w:rsidR="005235FA" w:rsidRDefault="00271DBE" w:rsidP="00271DBE">
            <w:pPr>
              <w:pStyle w:val="Standard"/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9A5973">
              <w:t>Admin</w:t>
            </w:r>
          </w:p>
          <w:p w14:paraId="5B6F7E7F" w14:textId="5EA76104" w:rsidR="005235FA" w:rsidRDefault="00000000" w:rsidP="004C194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7518BB8" w14:textId="77777777" w:rsidR="007C724A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The administrator opens his or her personal profile.</w:t>
            </w:r>
          </w:p>
          <w:p w14:paraId="1E69F86C" w14:textId="791C21E3" w:rsidR="007C724A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The "set or edit access level" option will be clicked.</w:t>
            </w:r>
          </w:p>
          <w:p w14:paraId="626C1442" w14:textId="42EB788D" w:rsidR="007C724A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He or she can search and filter users</w:t>
            </w:r>
            <w:r w:rsidR="009A6E5D">
              <w:t xml:space="preserve"> list</w:t>
            </w:r>
            <w:r w:rsidRPr="007C724A">
              <w:t xml:space="preserve"> to find a specific user who wants to set or edit its access</w:t>
            </w:r>
            <w:r w:rsidR="009A6E5D">
              <w:t xml:space="preserve"> level</w:t>
            </w:r>
            <w:r w:rsidRPr="007C724A">
              <w:t>.</w:t>
            </w:r>
          </w:p>
          <w:p w14:paraId="67521DB0" w14:textId="77777777" w:rsidR="007C724A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He or she selects one of the listed users from the search query records.</w:t>
            </w:r>
          </w:p>
          <w:p w14:paraId="5449D07D" w14:textId="77777777" w:rsidR="007C724A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He or she sees more information about the selected user by clicking on it.</w:t>
            </w:r>
          </w:p>
          <w:p w14:paraId="2ED0264D" w14:textId="2C64EC9A" w:rsid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 xml:space="preserve">He or she sets a new access level for the user or changes its access to a new one. (Note that </w:t>
            </w:r>
            <w:r w:rsidR="009A6E5D">
              <w:t xml:space="preserve">a default </w:t>
            </w:r>
            <w:r w:rsidRPr="007C724A">
              <w:t>access level for each type of user was set at the time of registration.)</w:t>
            </w:r>
          </w:p>
          <w:p w14:paraId="130BF81B" w14:textId="77777777" w:rsidR="009A6E5D" w:rsidRPr="009A6E5D" w:rsidRDefault="009A6E5D" w:rsidP="009A6E5D">
            <w:pPr>
              <w:widowControl/>
              <w:numPr>
                <w:ilvl w:val="0"/>
                <w:numId w:val="16"/>
              </w:numPr>
              <w:suppressAutoHyphens w:val="0"/>
              <w:autoSpaceDN/>
              <w:spacing w:before="100" w:beforeAutospacing="1" w:after="100" w:afterAutospacing="1"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9A6E5D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changes will be saved by the administrator after pushing the Done button.</w:t>
            </w:r>
          </w:p>
          <w:p w14:paraId="5342DAEF" w14:textId="7F44AFCA" w:rsidR="003738A7" w:rsidRPr="007C724A" w:rsidRDefault="007C724A" w:rsidP="009A6E5D">
            <w:pPr>
              <w:pStyle w:val="ListParagraph"/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</w:pPr>
            <w:r w:rsidRPr="007C724A">
              <w:t>An email or SMS will be sent to the user, indicating that his or her access level has been modified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821EA0E" w14:textId="77777777" w:rsidR="005235FA" w:rsidRDefault="005235FA" w:rsidP="00417E77">
            <w:pPr>
              <w:pStyle w:val="standard0"/>
              <w:spacing w:before="0" w:beforeAutospacing="0" w:after="0" w:afterAutospacing="0"/>
            </w:pPr>
          </w:p>
          <w:p w14:paraId="2E9E8B1D" w14:textId="39233E83" w:rsidR="00417E77" w:rsidRPr="00C875FF" w:rsidRDefault="00417E77" w:rsidP="00417E77">
            <w:pPr>
              <w:pStyle w:val="standard0"/>
              <w:spacing w:before="0" w:beforeAutospacing="0" w:after="0" w:afterAutospacing="0"/>
              <w:rPr>
                <w:color w:val="252525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D664465" w14:textId="77777777" w:rsidR="00417E77" w:rsidRPr="00142D96" w:rsidRDefault="00417E77" w:rsidP="00417E77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573FDFCF" w14:textId="5267F310" w:rsidR="00C4518A" w:rsidRPr="008C1689" w:rsidRDefault="00417E77" w:rsidP="008C1689">
            <w:pPr>
              <w:pStyle w:val="Standard"/>
              <w:numPr>
                <w:ilvl w:val="0"/>
                <w:numId w:val="11"/>
              </w:numPr>
              <w:tabs>
                <w:tab w:val="left" w:pos="372"/>
                <w:tab w:val="left" w:pos="1452"/>
              </w:tabs>
            </w:pPr>
            <w:r>
              <w:t>R</w:t>
            </w:r>
            <w:r w:rsidRPr="00142D96">
              <w:t>equests that the user enter another constraint with care.</w:t>
            </w: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67BCD" w14:textId="77777777" w:rsidR="0019654D" w:rsidRDefault="0019654D">
      <w:r>
        <w:separator/>
      </w:r>
    </w:p>
  </w:endnote>
  <w:endnote w:type="continuationSeparator" w:id="0">
    <w:p w14:paraId="628932C6" w14:textId="77777777" w:rsidR="0019654D" w:rsidRDefault="00196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96D0C" w14:textId="77777777" w:rsidR="0019654D" w:rsidRDefault="0019654D">
      <w:r>
        <w:rPr>
          <w:color w:val="000000"/>
        </w:rPr>
        <w:separator/>
      </w:r>
    </w:p>
  </w:footnote>
  <w:footnote w:type="continuationSeparator" w:id="0">
    <w:p w14:paraId="1622B6C0" w14:textId="77777777" w:rsidR="0019654D" w:rsidRDefault="00196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22FCD"/>
    <w:multiLevelType w:val="multilevel"/>
    <w:tmpl w:val="31A26F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1D4F3E"/>
    <w:multiLevelType w:val="multilevel"/>
    <w:tmpl w:val="DC7C1D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376C65"/>
    <w:multiLevelType w:val="multilevel"/>
    <w:tmpl w:val="3EF47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F4A8B"/>
    <w:multiLevelType w:val="multilevel"/>
    <w:tmpl w:val="E6B42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271D29"/>
    <w:multiLevelType w:val="multilevel"/>
    <w:tmpl w:val="D8283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18447E"/>
    <w:multiLevelType w:val="hybridMultilevel"/>
    <w:tmpl w:val="DDBABB1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C43E9"/>
    <w:multiLevelType w:val="hybridMultilevel"/>
    <w:tmpl w:val="5B1E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94402C"/>
    <w:multiLevelType w:val="multilevel"/>
    <w:tmpl w:val="3D1A7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D37E77"/>
    <w:multiLevelType w:val="hybridMultilevel"/>
    <w:tmpl w:val="C144F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A1A1F"/>
    <w:multiLevelType w:val="hybridMultilevel"/>
    <w:tmpl w:val="DDBABB18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10DD8"/>
    <w:multiLevelType w:val="multilevel"/>
    <w:tmpl w:val="FA7A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555936"/>
    <w:multiLevelType w:val="multilevel"/>
    <w:tmpl w:val="452E4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FC2862"/>
    <w:multiLevelType w:val="multilevel"/>
    <w:tmpl w:val="24842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1454863316">
    <w:abstractNumId w:val="4"/>
  </w:num>
  <w:num w:numId="2" w16cid:durableId="1375886971">
    <w:abstractNumId w:val="14"/>
  </w:num>
  <w:num w:numId="3" w16cid:durableId="1476946659">
    <w:abstractNumId w:val="6"/>
  </w:num>
  <w:num w:numId="4" w16cid:durableId="133332238">
    <w:abstractNumId w:val="15"/>
  </w:num>
  <w:num w:numId="5" w16cid:durableId="1210455988">
    <w:abstractNumId w:val="0"/>
  </w:num>
  <w:num w:numId="6" w16cid:durableId="1989360508">
    <w:abstractNumId w:val="13"/>
  </w:num>
  <w:num w:numId="7" w16cid:durableId="986665937">
    <w:abstractNumId w:val="2"/>
  </w:num>
  <w:num w:numId="8" w16cid:durableId="1707097227">
    <w:abstractNumId w:val="12"/>
  </w:num>
  <w:num w:numId="9" w16cid:durableId="1098987390">
    <w:abstractNumId w:val="9"/>
  </w:num>
  <w:num w:numId="10" w16cid:durableId="1914972666">
    <w:abstractNumId w:val="7"/>
  </w:num>
  <w:num w:numId="11" w16cid:durableId="1617521471">
    <w:abstractNumId w:val="8"/>
  </w:num>
  <w:num w:numId="12" w16cid:durableId="1706639812">
    <w:abstractNumId w:val="10"/>
  </w:num>
  <w:num w:numId="13" w16cid:durableId="262883421">
    <w:abstractNumId w:val="3"/>
  </w:num>
  <w:num w:numId="14" w16cid:durableId="1566262898">
    <w:abstractNumId w:val="16"/>
  </w:num>
  <w:num w:numId="15" w16cid:durableId="1049501208">
    <w:abstractNumId w:val="11"/>
  </w:num>
  <w:num w:numId="16" w16cid:durableId="1989355879">
    <w:abstractNumId w:val="17"/>
  </w:num>
  <w:num w:numId="17" w16cid:durableId="534149928">
    <w:abstractNumId w:val="5"/>
  </w:num>
  <w:num w:numId="18" w16cid:durableId="2030452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0614F1"/>
    <w:rsid w:val="000979F9"/>
    <w:rsid w:val="0019654D"/>
    <w:rsid w:val="001D47F1"/>
    <w:rsid w:val="00231C9C"/>
    <w:rsid w:val="00271DBE"/>
    <w:rsid w:val="00273C9E"/>
    <w:rsid w:val="00346623"/>
    <w:rsid w:val="003738A7"/>
    <w:rsid w:val="00417E77"/>
    <w:rsid w:val="00473365"/>
    <w:rsid w:val="0049084D"/>
    <w:rsid w:val="004C1941"/>
    <w:rsid w:val="004E059B"/>
    <w:rsid w:val="005235FA"/>
    <w:rsid w:val="0064241C"/>
    <w:rsid w:val="00687D73"/>
    <w:rsid w:val="006F1937"/>
    <w:rsid w:val="007A7BAA"/>
    <w:rsid w:val="007C724A"/>
    <w:rsid w:val="00881CD8"/>
    <w:rsid w:val="008C1689"/>
    <w:rsid w:val="00917144"/>
    <w:rsid w:val="0096503C"/>
    <w:rsid w:val="00980BF9"/>
    <w:rsid w:val="009A5973"/>
    <w:rsid w:val="009A6E5D"/>
    <w:rsid w:val="009F14CF"/>
    <w:rsid w:val="00AC3F30"/>
    <w:rsid w:val="00B13BEE"/>
    <w:rsid w:val="00C4518A"/>
    <w:rsid w:val="00C575D2"/>
    <w:rsid w:val="00C67004"/>
    <w:rsid w:val="00C70844"/>
    <w:rsid w:val="00C875FF"/>
    <w:rsid w:val="00C94508"/>
    <w:rsid w:val="00C94A09"/>
    <w:rsid w:val="00CB3E2C"/>
    <w:rsid w:val="00CD33B2"/>
    <w:rsid w:val="00D070A7"/>
    <w:rsid w:val="00DB4B32"/>
    <w:rsid w:val="00DC778F"/>
    <w:rsid w:val="00E25643"/>
    <w:rsid w:val="00E33EA1"/>
    <w:rsid w:val="00E45E3A"/>
    <w:rsid w:val="00E53E59"/>
    <w:rsid w:val="00E72C3C"/>
    <w:rsid w:val="00EA3FB1"/>
    <w:rsid w:val="00F954B9"/>
    <w:rsid w:val="00FA0766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unhideWhenUsed/>
    <w:rsid w:val="00F954B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417E77"/>
    <w:rPr>
      <w:b/>
      <w:bCs/>
    </w:rPr>
  </w:style>
  <w:style w:type="paragraph" w:styleId="ListParagraph">
    <w:name w:val="List Paragraph"/>
    <w:basedOn w:val="Normal"/>
    <w:uiPriority w:val="34"/>
    <w:qFormat/>
    <w:rsid w:val="00417E7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39</Words>
  <Characters>1196</Characters>
  <Application>Microsoft Office Word</Application>
  <DocSecurity>0</DocSecurity>
  <Lines>29</Lines>
  <Paragraphs>28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51</cp:revision>
  <dcterms:created xsi:type="dcterms:W3CDTF">2022-12-28T15:15:00Z</dcterms:created>
  <dcterms:modified xsi:type="dcterms:W3CDTF">2023-01-26T17:35:00Z</dcterms:modified>
</cp:coreProperties>
</file>